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27BCF2A8">
                <wp:simplePos x="0" y="0"/>
                <wp:positionH relativeFrom="margin">
                  <wp:posOffset>5802630</wp:posOffset>
                </wp:positionH>
                <wp:positionV relativeFrom="paragraph">
                  <wp:posOffset>9080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BFB7A94" w:rsidR="008E2F34" w:rsidRPr="006D38E6" w:rsidRDefault="0061484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7.1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rloeh3gAAAAoBAAAPAAAAZHJzL2Rv&#10;d25yZXYueG1sTI/NTsMwEITvSH0Haytxo+s2JWpCnKoq4gqi/Ejc3HibRMTrKHab8Pa4JziOZjTz&#10;TbGdbCcuNPjWsYLlQoIgrpxpuVbw/vZ0twHhg2ajO8ek4Ic8bMvZTaFz40Z+pcsh1CKWsM+1giaE&#10;Pkf0VUNW+4XriaN3coPVIcqhRjPoMZbbDldSpmh1y3Gh0T3tG6q+D2er4OP59PW5li/1o73vRzdJ&#10;ZJuhUrfzafcAItAU/sJwxY/oUEamozuz8aJTkC2TiB6isU5AXAMy26QgjgrSVQJYFvj/QvkL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q5aHod4AAAAKAQAADwAAAAAAAAAAAAAAAABQ&#10;BAAAZHJzL2Rvd25yZXYueG1sUEsFBgAAAAAEAAQA8wAAAFsFAAAAAA==&#10;" filled="f" stroked="f">
                <v:textbox>
                  <w:txbxContent>
                    <w:p w14:paraId="3BD75878" w14:textId="7BFB7A94" w:rsidR="008E2F34" w:rsidRPr="006D38E6" w:rsidRDefault="0061484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93FFAF0" w14:textId="77777777" w:rsidR="00614843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F107BEF" w14:textId="78A81CD5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১৭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6419A71" w:rsidR="008F18F8" w:rsidRDefault="0061484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9098100" w14:textId="35E022D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</w:t>
      </w:r>
      <w:r w:rsidR="003E63C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লম</w:t>
      </w:r>
      <w:proofErr w:type="spellEnd"/>
      <w:proofErr w:type="gram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</w:t>
      </w:r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</w:t>
      </w:r>
      <w:proofErr w:type="spellEnd"/>
      <w:r w:rsidR="00FF143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ম.এস</w:t>
      </w:r>
      <w:proofErr w:type="spellEnd"/>
      <w:r w:rsid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. </w:t>
      </w:r>
      <w:proofErr w:type="spellStart"/>
      <w:r w:rsid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</w:t>
      </w:r>
      <w:proofErr w:type="spellEnd"/>
      <w:r w:rsid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টিং</w:t>
      </w:r>
      <w:proofErr w:type="spellEnd"/>
      <w:r w:rsid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  <w:proofErr w:type="gramEnd"/>
      <w:r w:rsidR="0061484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89504CF" w14:textId="57A3A388" w:rsidR="008F18F8" w:rsidRPr="00CE7D14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proofErr w:type="spellStart"/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১৫০০ </w:t>
      </w:r>
      <w:proofErr w:type="spellStart"/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টিং</w:t>
      </w:r>
      <w:proofErr w:type="spellEnd"/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692C15" w:rsidRP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="00692C1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</w:t>
      </w:r>
    </w:p>
    <w:p w14:paraId="77E643C0" w14:textId="5CCDA299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= </w:t>
      </w:r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CE7D1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57E3B580" w14:textId="2AAA6DC6" w:rsidR="00CE7D14" w:rsidRDefault="00CE7D14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২)</w:t>
      </w:r>
      <w:r w:rsidRPr="00CE7D1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লম</w:t>
      </w:r>
      <w:proofErr w:type="spellEnd"/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্যান্ড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674219AC" w14:textId="3C942CDF" w:rsidR="00CE7D14" w:rsidRDefault="00CE7D14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FA4B4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</w:t>
      </w:r>
      <w:proofErr w:type="spellStart"/>
      <w:r w:rsidR="00FA4B4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FA4B4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= ১৮৪ </w:t>
      </w:r>
      <w:proofErr w:type="spellStart"/>
      <w:r w:rsidR="00FA4B4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FA4B4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B8A49D8" w14:textId="2E38B663" w:rsidR="00FA4B47" w:rsidRDefault="00FA4B47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    ৯৪০৮.০০</w:t>
      </w:r>
    </w:p>
    <w:p w14:paraId="57C212B0" w14:textId="4F578391" w:rsidR="008F18F8" w:rsidRDefault="000A2591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                =     </w:t>
      </w:r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৩৬</w:t>
      </w:r>
      <w:r w:rsidRPr="00FF143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.০০</w:t>
      </w:r>
    </w:p>
    <w:p w14:paraId="4B53C02E" w14:textId="5EF06C88" w:rsidR="008F18F8" w:rsidRPr="00136C17" w:rsidRDefault="00FF143B" w:rsidP="00136C17">
      <w:pPr>
        <w:spacing w:after="120"/>
        <w:ind w:left="216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 </w:t>
      </w:r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৮,০০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  <w:proofErr w:type="gramEnd"/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653CBCCA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া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FA4B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A2591"/>
    <w:rsid w:val="00136C17"/>
    <w:rsid w:val="001D6DAD"/>
    <w:rsid w:val="00203B44"/>
    <w:rsid w:val="0022446B"/>
    <w:rsid w:val="003E63C0"/>
    <w:rsid w:val="00614843"/>
    <w:rsid w:val="00692C15"/>
    <w:rsid w:val="006D38E6"/>
    <w:rsid w:val="006E159E"/>
    <w:rsid w:val="00776FCA"/>
    <w:rsid w:val="007D02D1"/>
    <w:rsid w:val="00887277"/>
    <w:rsid w:val="008E2F34"/>
    <w:rsid w:val="008F18F8"/>
    <w:rsid w:val="00CE7D14"/>
    <w:rsid w:val="00D234BE"/>
    <w:rsid w:val="00DB286A"/>
    <w:rsid w:val="00E06171"/>
    <w:rsid w:val="00FA4B47"/>
    <w:rsid w:val="00FF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484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5T16:33:00Z</cp:lastPrinted>
  <dcterms:created xsi:type="dcterms:W3CDTF">2021-12-25T16:55:00Z</dcterms:created>
  <dcterms:modified xsi:type="dcterms:W3CDTF">2021-12-25T16:55:00Z</dcterms:modified>
</cp:coreProperties>
</file>